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4A40FE" w14:textId="460AB7AE" w:rsidR="0028513A" w:rsidRDefault="0028513A" w:rsidP="0028513A">
      <w:pPr>
        <w:jc w:val="center"/>
      </w:pPr>
      <w:r>
        <w:t xml:space="preserve">Screenshots and Comments </w:t>
      </w:r>
    </w:p>
    <w:p w14:paraId="2008F9C9" w14:textId="046AFC47" w:rsidR="008D7CDE" w:rsidRDefault="008D7CDE"/>
    <w:p w14:paraId="189BD194" w14:textId="77777777" w:rsidR="0028513A" w:rsidRDefault="0028513A"/>
    <w:p w14:paraId="05ED1D74" w14:textId="1C509ABF" w:rsidR="0028513A" w:rsidRDefault="004161F3">
      <w:r>
        <w:rPr>
          <w:noProof/>
        </w:rPr>
        <w:drawing>
          <wp:inline distT="0" distB="0" distL="0" distR="0" wp14:anchorId="3966E027" wp14:editId="098A5E4E">
            <wp:extent cx="5731510" cy="322389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D6501" w14:textId="1EC75B6D" w:rsidR="004161F3" w:rsidRDefault="004161F3">
      <w:r>
        <w:rPr>
          <w:noProof/>
        </w:rPr>
        <w:drawing>
          <wp:inline distT="0" distB="0" distL="0" distR="0" wp14:anchorId="610B2077" wp14:editId="66DBDFD5">
            <wp:extent cx="5731510" cy="3223895"/>
            <wp:effectExtent l="0" t="0" r="254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F8E46" w14:textId="2214132F" w:rsidR="0028513A" w:rsidRDefault="004161F3">
      <w:r>
        <w:t xml:space="preserve">Comments: the last point has a minimum distance of </w:t>
      </w:r>
      <w:r w:rsidR="008F3C7A">
        <w:t xml:space="preserve">a complex number even though I used set precision and fixed. </w:t>
      </w:r>
    </w:p>
    <w:sectPr w:rsidR="002851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0B7160" w14:textId="77777777" w:rsidR="0028513A" w:rsidRDefault="0028513A" w:rsidP="0028513A">
      <w:pPr>
        <w:spacing w:after="0" w:line="240" w:lineRule="auto"/>
      </w:pPr>
      <w:r>
        <w:separator/>
      </w:r>
    </w:p>
  </w:endnote>
  <w:endnote w:type="continuationSeparator" w:id="0">
    <w:p w14:paraId="73EFBE20" w14:textId="77777777" w:rsidR="0028513A" w:rsidRDefault="0028513A" w:rsidP="002851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CC760B" w14:textId="77777777" w:rsidR="0028513A" w:rsidRDefault="0028513A" w:rsidP="0028513A">
      <w:pPr>
        <w:spacing w:after="0" w:line="240" w:lineRule="auto"/>
      </w:pPr>
      <w:r>
        <w:separator/>
      </w:r>
    </w:p>
  </w:footnote>
  <w:footnote w:type="continuationSeparator" w:id="0">
    <w:p w14:paraId="16C75679" w14:textId="77777777" w:rsidR="0028513A" w:rsidRDefault="0028513A" w:rsidP="0028513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2MTU2NzQ2tTA2NDVU0lEKTi0uzszPAykwqgUAc0MDZiwAAAA="/>
  </w:docVars>
  <w:rsids>
    <w:rsidRoot w:val="0028513A"/>
    <w:rsid w:val="0028513A"/>
    <w:rsid w:val="004161F3"/>
    <w:rsid w:val="008D7CDE"/>
    <w:rsid w:val="008F3C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6CDCCA"/>
  <w15:chartTrackingRefBased/>
  <w15:docId w15:val="{03E7DFC3-DAC4-4F94-B913-D65DC5E13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51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513A"/>
  </w:style>
  <w:style w:type="paragraph" w:styleId="Footer">
    <w:name w:val="footer"/>
    <w:basedOn w:val="Normal"/>
    <w:link w:val="FooterChar"/>
    <w:uiPriority w:val="99"/>
    <w:unhideWhenUsed/>
    <w:rsid w:val="0028513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51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</Words>
  <Characters>124</Characters>
  <Application>Microsoft Office Word</Application>
  <DocSecurity>0</DocSecurity>
  <Lines>1</Lines>
  <Paragraphs>1</Paragraphs>
  <ScaleCrop>false</ScaleCrop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Khaled</dc:creator>
  <cp:keywords/>
  <dc:description/>
  <cp:lastModifiedBy>JanaKhaled</cp:lastModifiedBy>
  <cp:revision>5</cp:revision>
  <dcterms:created xsi:type="dcterms:W3CDTF">2023-03-03T19:29:00Z</dcterms:created>
  <dcterms:modified xsi:type="dcterms:W3CDTF">2023-03-05T19:25:00Z</dcterms:modified>
</cp:coreProperties>
</file>